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ed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Meta-Analysis</w:t>
      </w:r>
      <w:r>
        <w:t xml:space="preserve"> </w:t>
      </w:r>
      <w:r>
        <w:t xml:space="preserve">#1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summary"/>
      <w:bookmarkEnd w:id="21"/>
      <w:r>
        <w:t xml:space="preserve">Summary</w:t>
      </w:r>
    </w:p>
    <w:p>
      <w:pPr>
        <w:pStyle w:val="Heading3"/>
      </w:pPr>
      <w:bookmarkStart w:id="22" w:name="notes"/>
      <w:bookmarkEnd w:id="22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All available models are contained in the dynamic table, while only the 'aehplus' models are shown in the static tables.</w:t>
      </w:r>
    </w:p>
    <w:p>
      <w:pPr>
        <w:pStyle w:val="Heading3"/>
      </w:pPr>
      <w:bookmarkStart w:id="23" w:name="unanswered-questions"/>
      <w:bookmarkEnd w:id="23"/>
      <w:r>
        <w:t xml:space="preserve">Unanswered Questions</w:t>
      </w:r>
    </w:p>
    <w:p>
      <w:pPr>
        <w:pStyle w:val="Compact"/>
        <w:numPr>
          <w:numId w:val="1002"/>
          <w:ilvl w:val="0"/>
        </w:numPr>
      </w:pPr>
      <w:r>
        <w:t xml:space="preserve">How should we handle entries that are entirely missing?</w:t>
      </w:r>
    </w:p>
    <w:p>
      <w:pPr>
        <w:pStyle w:val="Compact"/>
        <w:numPr>
          <w:numId w:val="1002"/>
          <w:ilvl w:val="0"/>
        </w:numPr>
      </w:pPr>
      <w:r>
        <w:t xml:space="preserve">How should we handle entries containing null/NA results?</w:t>
      </w:r>
    </w:p>
    <w:p>
      <w:pPr>
        <w:pStyle w:val="Heading3"/>
      </w:pPr>
      <w:bookmarkStart w:id="24" w:name="answered-questions"/>
      <w:bookmarkEnd w:id="24"/>
      <w:r>
        <w:t xml:space="preserve">Answered Questions</w:t>
      </w:r>
    </w:p>
    <w:p>
      <w:pPr>
        <w:pStyle w:val="Heading1"/>
      </w:pPr>
      <w:bookmarkStart w:id="25" w:name="dynamic-tables"/>
      <w:bookmarkEnd w:id="25"/>
      <w:r>
        <w:t xml:space="preserve">Dynamic Tables</w:t>
      </w:r>
    </w:p>
    <w:p>
      <w:pPr>
        <w:pStyle w:val="Heading2"/>
      </w:pPr>
      <w:bookmarkStart w:id="26" w:name="correlations"/>
      <w:bookmarkEnd w:id="26"/>
      <w:r>
        <w:t xml:space="preserve">Correlations</w:t>
      </w:r>
    </w:p>
    <w:p>
      <w:pPr>
        <w:pStyle w:val="Heading2"/>
      </w:pPr>
      <w:bookmarkStart w:id="27" w:name="growth-curves"/>
      <w:bookmarkEnd w:id="27"/>
      <w:r>
        <w:t xml:space="preserve">Growth Curves</w:t>
      </w:r>
    </w:p>
    <w:p>
      <w:pPr>
        <w:pStyle w:val="Heading1"/>
      </w:pPr>
      <w:bookmarkStart w:id="28" w:name="static-tables"/>
      <w:bookmarkEnd w:id="28"/>
      <w:r>
        <w:t xml:space="preserve">Static Tables</w:t>
      </w:r>
    </w:p>
    <w:p>
      <w:pPr>
        <w:pStyle w:val="FirstParagraph"/>
      </w:pPr>
      <w:r>
        <w:t xml:space="preserve">The 'aehplus' model (with covariates</w:t>
      </w:r>
      <w:r>
        <w:t xml:space="preserve"> </w:t>
      </w:r>
      <w:r>
        <w:rPr>
          <w:i/>
        </w:rPr>
        <w:t xml:space="preserve">a</w:t>
      </w:r>
      <w:r>
        <w:t xml:space="preserve">ge,</w:t>
      </w:r>
      <w:r>
        <w:t xml:space="preserve"> </w:t>
      </w:r>
      <w:r>
        <w:rPr>
          <w:i/>
        </w:rPr>
        <w:t xml:space="preserve">e</w:t>
      </w:r>
      <w:r>
        <w:t xml:space="preserve">ducation,</w:t>
      </w:r>
      <w:r>
        <w:t xml:space="preserve"> </w:t>
      </w:r>
      <w:r>
        <w:rPr>
          <w:i/>
        </w:rPr>
        <w:t xml:space="preserve">h</w:t>
      </w:r>
      <w:r>
        <w:t xml:space="preserve">ealth, and others) is shown for each combination of</w:t>
      </w:r>
    </w:p>
    <w:p>
      <w:pPr>
        <w:pStyle w:val="Compact"/>
        <w:numPr>
          <w:numId w:val="1003"/>
          <w:ilvl w:val="0"/>
        </w:numPr>
      </w:pPr>
      <w:r>
        <w:t xml:space="preserve">study,</w:t>
      </w:r>
    </w:p>
    <w:p>
      <w:pPr>
        <w:pStyle w:val="Compact"/>
        <w:numPr>
          <w:numId w:val="1003"/>
          <w:ilvl w:val="0"/>
        </w:numPr>
      </w:pPr>
      <w:r>
        <w:t xml:space="preserve">process, and</w:t>
      </w:r>
    </w:p>
    <w:p>
      <w:pPr>
        <w:pStyle w:val="Compact"/>
        <w:numPr>
          <w:numId w:val="1003"/>
          <w:ilvl w:val="0"/>
        </w:numPr>
      </w:pPr>
      <w:r>
        <w:t xml:space="preserve">gender.</w:t>
      </w:r>
    </w:p>
    <w:p>
      <w:pPr>
        <w:pStyle w:val="Heading2"/>
      </w:pPr>
      <w:bookmarkStart w:id="29" w:name="correlations-1"/>
      <w:bookmarkEnd w:id="29"/>
      <w:r>
        <w:t xml:space="preserve">Correlations</w:t>
      </w:r>
    </w:p>
    <w:p>
      <w:pPr>
        <w:pStyle w:val="Heading2"/>
      </w:pPr>
      <w:bookmarkStart w:id="30" w:name="elsa"/>
      <w:bookmarkEnd w:id="30"/>
      <w:r>
        <w:t xml:space="preserve">elsa</w:t>
      </w:r>
    </w:p>
    <w:tbl>
      <w:tblPr>
        <w:tblStyle w:val="TableNormal"/>
        <w:tblW w:type="pct" w:w="5000.0"/>
        <w:tblLook w:firstRow="1"/>
      </w:tblPr>
      <w:tblGrid>
        <w:gridCol w:w="1583"/>
        <w:gridCol w:w="666"/>
        <w:gridCol w:w="500"/>
        <w:gridCol w:w="1667"/>
        <w:gridCol w:w="1750"/>
        <w:gridCol w:w="17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-0.43(1.05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22(0.39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7(0.04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16(0.43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11(0.18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0.05(0.02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0.43(0.41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22(0.33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7(0.04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16(0.33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11(0.17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05(0.02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0.19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16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4(0.02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25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0.2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22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0.23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21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19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88</w:t>
            </w:r>
          </w:p>
        </w:tc>
        <w:tc>
          <w:p>
            <w:pPr>
              <w:pStyle w:val="Compact"/>
              <w:jc w:val="right"/>
            </w:pPr>
            <w:r>
              <w:t xml:space="preserve">0.2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14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13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57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0.48(0.42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1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28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0.42(0.34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0.06(0.0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</w:tbl>
    <w:p>
      <w:pPr>
        <w:pStyle w:val="Heading2"/>
      </w:pPr>
      <w:bookmarkStart w:id="31" w:name="growth-curves-1"/>
      <w:bookmarkEnd w:id="31"/>
      <w:r>
        <w:t xml:space="preserve">Growth Curves</w:t>
      </w:r>
    </w:p>
    <w:p>
      <w:pPr>
        <w:pStyle w:val="Heading2"/>
      </w:pPr>
      <w:bookmarkStart w:id="32" w:name="elsa-1"/>
      <w:bookmarkEnd w:id="32"/>
      <w:r>
        <w:t xml:space="preserve">els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.8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1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1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(0.04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63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8.50(1.6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13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0.17(1.7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21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76(0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0.89(1.7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20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1.18(3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46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5.14(3.83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35(0.56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62.62(3.2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21(0.4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0.33(2.8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64(0.36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34(0.2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21.05(2.8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34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9.51(3.8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49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6.20(4.67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1.60(0.6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64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3.34(0.2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19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3(0.35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62(0.50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-0.14(0.07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.25(0.2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76(0.2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8(0.23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58(0.3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(0.40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0.06(0.06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0.25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1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7(0.17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54(0.3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42(0.4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4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4.27(0.3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5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26(0.3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3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8(0.29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3(0.39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0.13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04(0.5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89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12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(0.16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27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92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10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(0.11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29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3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10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3(0.14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87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06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6(0.09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(0.10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</w:tbl>
    <w:sectPr w:rsidR="00705D4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C4C7282"/>
    <w:multiLevelType w:val="multilevel"/>
    <w:tmpl w:val="5BAEB8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F7F3B7A"/>
    <w:multiLevelType w:val="multilevel"/>
    <w:tmpl w:val="054C91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FAB7917"/>
    <w:multiLevelType w:val="multilevel"/>
    <w:tmpl w:val="A93860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DA79257"/>
    <w:multiLevelType w:val="multilevel"/>
    <w:tmpl w:val="526EDA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2CA95BF"/>
    <w:multiLevelType w:val="multilevel"/>
    <w:tmpl w:val="92E016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4A172EB"/>
    <w:multiLevelType w:val="multilevel"/>
    <w:tmpl w:val="7FFEAB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6BC16D3"/>
    <w:multiLevelType w:val="multilevel"/>
    <w:tmpl w:val="7AE040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DD74E24"/>
    <w:multiLevelType w:val="multilevel"/>
    <w:tmpl w:val="757A5EA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6BA5D85"/>
    <w:multiLevelType w:val="multilevel"/>
    <w:tmpl w:val="27CE53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b5984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bb6fea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5bdb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6"/>
  </w:num>
  <w:num w:numId="2">
    <w:abstractNumId w:val="2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0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8"/>
  </w:num>
  <w:num w:numId="10">
    <w:abstractNumId w:val="7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</w:num>
  <w:num w:numId="14">
    <w:abstractNumId w:val="3"/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23DC"/>
    <w:pPr>
      <w:spacing w:after="0"/>
      <w:contextualSpacing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C17B0"/>
    <w:pPr>
      <w:spacing w:before="0" w:after="0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19</Words>
  <Characters>69084</Characters>
  <Application>Microsoft Office Word</Application>
  <DocSecurity>0</DocSecurity>
  <Lines>575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d report for Meta-Analysis #1</vt:lpstr>
    </vt:vector>
  </TitlesOfParts>
  <Company>Howard Live Oak</Company>
  <LinksUpToDate>false</LinksUpToDate>
  <CharactersWithSpaces>810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d report for Meta-Analysis #1</dc:title>
  <dc:creator/>
</cp:coreProperties>
</file>